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2"/>
      <w:r>
        <w:t xml:space="preserve">spring boot 整合rabbitmq</w:t>
      </w:r>
      <w:bookmarkEnd w:id="20"/>
    </w:p>
    <w:p>
      <w:pPr>
        <w:pStyle w:val="FirstParagraph"/>
      </w:pPr>
    </w:p>
    <w:p>
      <w:pPr>
        <w:pStyle w:val="BodyText"/>
      </w:pPr>
      <w:r>
        <w:t xml:space="preserve">spring boot的环境怎么搭建这边就不提了， 这里引入spring boot -AMQP的依赖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boot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boot-starter-amqp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21" w:name="header-n8"/>
      <w:r>
        <w:t xml:space="preserve">配置连接,创建交换机，队列</w:t>
      </w:r>
      <w:bookmarkEnd w:id="21"/>
    </w:p>
    <w:p>
      <w:pPr>
        <w:pStyle w:val="FirstParagraph"/>
      </w:pPr>
      <w:r>
        <w:t xml:space="preserve">首先 我和上面一样 先要配置连接信息这里 可以选用yml的方式 也可以选用javaConfig的方式 这里两种方式我都贴出来 你们自己选</w:t>
      </w:r>
    </w:p>
    <w:p>
      <w:pPr>
        <w:pStyle w:val="BodyText"/>
      </w:pPr>
      <w:r>
        <w:t xml:space="preserve">yml： 参数什么意思刚刚介绍过了 这里吧你自己的参数填进去就好了</w:t>
      </w:r>
    </w:p>
    <w:p>
      <w:pPr>
        <w:pStyle w:val="SourceCode"/>
      </w:pPr>
      <w:r>
        <w:rPr>
          <w:rStyle w:val="FunctionTok"/>
        </w:rPr>
        <w:t xml:space="preserve">spring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bbitmq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st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sernam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sword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rtual-host:</w:t>
      </w:r>
      <w:r>
        <w:rPr>
          <w:rStyle w:val="AttributeTok"/>
        </w:rPr>
        <w:t xml:space="preserve"> </w:t>
      </w:r>
    </w:p>
    <w:p>
      <w:pPr>
        <w:pStyle w:val="FirstParagraph"/>
      </w:pPr>
      <w:r>
        <w:t xml:space="preserve">这样 spring boot 会帮你把rabbitmq其他相关的东西都自动装备好，</w:t>
      </w:r>
    </w:p>
    <w:p>
      <w:pPr>
        <w:pStyle w:val="BodyText"/>
      </w:pPr>
      <w:r>
        <w:t xml:space="preserve">javaConfig：</w:t>
      </w: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nnectionFactory </w:t>
      </w:r>
      <w:r>
        <w:rPr>
          <w:rStyle w:val="FunctionTok"/>
        </w:rPr>
        <w:t xml:space="preserve">connectionFactor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CachingConnectionFactory connect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ingConnectionFa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7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我这里直接在构造方法传入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connectionFactory.setHost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connectionFactory.setPort();</w:t>
      </w:r>
      <w:r>
        <w:br w:type="textWrapping"/>
      </w:r>
      <w:r>
        <w:rPr>
          <w:rStyle w:val="NormalTok"/>
        </w:rPr>
        <w:t xml:space="preserve">    connectionFactory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nectionFactory.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nectionFactory.</w:t>
      </w:r>
      <w:r>
        <w:rPr>
          <w:rStyle w:val="FunctionTok"/>
        </w:rPr>
        <w:t xml:space="preserve">setVirtualH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hos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是否开启消息确认机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nnectionFactory.setPublisherConfirms(tru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nectionFactory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配置完连接之后 我们就可以开始发送消息和接收消息了（因为我们上面刚刚测试rabbitmq的时候创建过队列和交换机等等这种东西了 当然 spring boot也可以创建）</w:t>
      </w:r>
    </w:p>
    <w:p>
      <w:pPr>
        <w:pStyle w:val="BodyText"/>
      </w:pPr>
      <w:r>
        <w:t xml:space="preserve">spring boot创建交换机 队列 并绑定：</w:t>
      </w: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irectExchange  </w:t>
      </w:r>
      <w:r>
        <w:rPr>
          <w:rStyle w:val="FunctionTok"/>
        </w:rPr>
        <w:t xml:space="preserve">defaultExchang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Exch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Exchang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u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名字  是否持久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Que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绑定一个队列  to: 绑定到哪个交换机上面 with：绑定的路由建（routingKey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indingBuilder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eu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t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faultExchang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.ke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发送消息:</w:t>
      </w:r>
    </w:p>
    <w:p>
      <w:pPr>
        <w:pStyle w:val="BodyText"/>
      </w:pPr>
      <w:r>
        <w:t xml:space="preserve">发送消息比较简单， spring 提供了一个RabbitTemplate 来帮助我们完成发送消息的操作</w:t>
      </w:r>
    </w:p>
    <w:p>
      <w:pPr>
        <w:pStyle w:val="BodyText"/>
      </w:pPr>
      <w:r>
        <w:t xml:space="preserve">如果想对于RabbitTemplate 这个类进行一些配置（至于有哪些配置我们后面会讲到） 我们可以在config类中 吧他作为Bean new出来并配置</w:t>
      </w:r>
    </w:p>
    <w:p>
      <w:pPr>
        <w:pStyle w:val="BodyText"/>
      </w:pP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abbitTemplate </w:t>
      </w:r>
      <w:r>
        <w:rPr>
          <w:rStyle w:val="FunctionTok"/>
        </w:rPr>
        <w:t xml:space="preserve">rabbitTemplate</w:t>
      </w:r>
      <w:r>
        <w:rPr>
          <w:rStyle w:val="NormalTok"/>
        </w:rPr>
        <w:t xml:space="preserve">(ConnectionFactory connectionFactor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注意  这个ConnectionFactory 是使用javaconfig方式配置连接的时候才需要传入的  如果是yml配置的连接的话是不需要的</w:t>
      </w:r>
      <w:r>
        <w:br w:type="textWrapping"/>
      </w:r>
      <w:r>
        <w:rPr>
          <w:rStyle w:val="NormalTok"/>
        </w:rPr>
        <w:t xml:space="preserve">    RabbitTemplate templa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bbitTemplate</w:t>
      </w:r>
      <w:r>
        <w:rPr>
          <w:rStyle w:val="NormalTok"/>
        </w:rPr>
        <w:t xml:space="preserve">(connectionFactory)；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emplat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AttributeTok"/>
        </w:rPr>
        <w:t xml:space="preserve">@Componen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end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 w:type="textWrapping"/>
      </w:r>
      <w:r>
        <w:rPr>
          <w:rStyle w:val="NormalTok"/>
        </w:rPr>
        <w:t xml:space="preserve">    RabbitTemplate rabbitTemplat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e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至于为什么调用这个API 后面会解释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参数介绍： 交换机名字，路由建， 消息内容</w:t>
      </w:r>
      <w:r>
        <w:br w:type="textWrapping"/>
      </w:r>
      <w:r>
        <w:rPr>
          <w:rStyle w:val="NormalTok"/>
        </w:rPr>
        <w:t xml:space="preserve">        rabbitTemplate.</w:t>
      </w:r>
      <w:r>
        <w:rPr>
          <w:rStyle w:val="FunctionTok"/>
        </w:rPr>
        <w:t xml:space="preserve">convertAnd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Ex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.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我们只需要写一个类 然后交给spring 管理 在类里面注入RabbitTemplate 就可以直接调用api来发送消息了</w:t>
      </w:r>
    </w:p>
    <w:p>
      <w:pPr>
        <w:pStyle w:val="BodyText"/>
      </w:pPr>
    </w:p>
    <w:p>
      <w:pPr>
        <w:pStyle w:val="BodyText"/>
      </w:pPr>
      <w:r>
        <w:t xml:space="preserve">接受消息：</w:t>
      </w:r>
    </w:p>
    <w:p>
      <w:pPr>
        <w:pStyle w:val="BodyText"/>
      </w:pPr>
      <w:r>
        <w:t xml:space="preserve">这里我新建了一个项目（最好新建一个 当然 不新建也没关系） 来接收信息（之前的配置这里就不贴出来了 和上面基本一样），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Listener  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@RabbitListener</w:t>
      </w:r>
      <w:r>
        <w:rPr>
          <w:rStyle w:val="NormalTok"/>
        </w:rPr>
        <w:t xml:space="preserve">(queues = </w:t>
      </w:r>
      <w:r>
        <w:rPr>
          <w:rStyle w:val="StringTok"/>
        </w:rPr>
        <w:t xml:space="preserve">"testQue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essag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不出意外的话运行起来能看见效果， 这里就不贴效果图了</w:t>
      </w:r>
    </w:p>
    <w:p>
      <w:pPr>
        <w:pStyle w:val="BodyText"/>
      </w:pPr>
      <w:r>
        <w:t xml:space="preserve">那么至此rabbitmq的一个快速开始 以及和spring boot整合 就完毕了， 下面开始会讲一些rabbitmq的一些高级特性 以及原理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14:14:45Z</dcterms:created>
  <dcterms:modified xsi:type="dcterms:W3CDTF">2019-04-04T14:14:45Z</dcterms:modified>
</cp:coreProperties>
</file>